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converted_media/media/rId2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 xml:space="preserve">陈华</w:t>
      </w:r>
    </w:p>
    <w:p>
      <w:pPr>
        <w:pStyle w:val="BodyText"/>
      </w:pPr>
      <w:r>
        <w:t xml:space="preserve">/[first_line_indent: 32.0pt/]陈华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张海燕</w:t>
      </w:r>
    </w:p>
    <w:p>
      <w:pPr>
        <w:pStyle w:val="BodyText"/>
      </w:pPr>
      <w:r>
        <w:t xml:space="preserve">/[first_line_indent:</w:t>
      </w:r>
      <w:r>
        <w:t xml:space="preserve"> </w:t>
      </w:r>
      <w:r>
        <w:t xml:space="preserve">32.0pt/]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 xml:space="preserve">/[first_line_indent: 32.0pt/]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 xml:space="preserve">/[first_line_indent: 32.0pt/]二、腹腔镜术后腹胀有哪些危害？</w:t>
      </w:r>
    </w:p>
    <w:p>
      <w:pPr>
        <w:pStyle w:val="BodyText"/>
      </w:pPr>
      <w:r>
        <w:t xml:space="preserve">/[first_line_indent: 32.0pt/]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 xml:space="preserve">/[first_line_indent: 32.0pt/]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 xml:space="preserve">/[first_line_indent: 32.0pt/]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 xml:space="preserve">/[first_line_indent: 32.0pt/]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 xml:space="preserve">/[first_line_indent: 32.0pt/]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 xml:space="preserve">/[first_line_indent: 21.0pt/]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 xml:space="preserve">/[first_line_indent: 32.0pt/]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 xml:space="preserve">/[first_line_indent: 32.0pt/]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1:44:23Z</dcterms:created>
  <dcterms:modified xsi:type="dcterms:W3CDTF">2024-07-27T1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